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DF9129" w14:textId="1CBC0361" w:rsidR="007D3839" w:rsidRDefault="00147B2B" w:rsidP="66F2353B">
      <w:pPr>
        <w:jc w:val="center"/>
        <w:rPr>
          <w:rFonts w:cs="Arial"/>
          <w:b/>
          <w:bCs/>
          <w:color w:val="548DD4" w:themeColor="text2" w:themeTint="99"/>
          <w:sz w:val="28"/>
          <w:szCs w:val="28"/>
        </w:rPr>
      </w:pPr>
      <w:r w:rsidRPr="66F2353B">
        <w:rPr>
          <w:rFonts w:cs="Arial"/>
          <w:b/>
          <w:bCs/>
          <w:color w:val="548DD4" w:themeColor="text2" w:themeTint="99"/>
          <w:sz w:val="28"/>
          <w:szCs w:val="28"/>
        </w:rPr>
        <w:t>DEADLINE FO</w:t>
      </w:r>
      <w:r w:rsidR="004A1FF5" w:rsidRPr="66F2353B">
        <w:rPr>
          <w:rFonts w:cs="Arial"/>
          <w:b/>
          <w:bCs/>
          <w:color w:val="548DD4" w:themeColor="text2" w:themeTint="99"/>
          <w:sz w:val="28"/>
          <w:szCs w:val="28"/>
        </w:rPr>
        <w:t xml:space="preserve">R SUBMISSION: </w:t>
      </w:r>
      <w:r w:rsidR="00985DFE">
        <w:rPr>
          <w:rFonts w:cs="Arial"/>
          <w:b/>
          <w:bCs/>
          <w:color w:val="548DD4" w:themeColor="text2" w:themeTint="99"/>
          <w:sz w:val="28"/>
          <w:szCs w:val="28"/>
        </w:rPr>
        <w:t>December 8</w:t>
      </w:r>
      <w:r w:rsidR="0031277D">
        <w:rPr>
          <w:rFonts w:cs="Arial"/>
          <w:b/>
          <w:bCs/>
          <w:color w:val="548DD4" w:themeColor="text2" w:themeTint="99"/>
          <w:sz w:val="28"/>
          <w:szCs w:val="28"/>
        </w:rPr>
        <w:t>,</w:t>
      </w:r>
      <w:r w:rsidR="3A7F7191" w:rsidRPr="66F2353B">
        <w:rPr>
          <w:rFonts w:cs="Arial"/>
          <w:b/>
          <w:bCs/>
          <w:color w:val="548DD4" w:themeColor="text2" w:themeTint="99"/>
          <w:sz w:val="28"/>
          <w:szCs w:val="28"/>
        </w:rPr>
        <w:t xml:space="preserve"> 2025</w:t>
      </w:r>
    </w:p>
    <w:p w14:paraId="5ED0A7D6" w14:textId="77777777" w:rsidR="008442A2" w:rsidRPr="00CD30D9" w:rsidRDefault="001627CF" w:rsidP="001627CF">
      <w:pPr>
        <w:rPr>
          <w:rFonts w:cs="Arial"/>
          <w:szCs w:val="24"/>
        </w:rPr>
      </w:pPr>
      <w:r w:rsidRPr="00CD30D9">
        <w:rPr>
          <w:rFonts w:cs="Arial"/>
          <w:szCs w:val="24"/>
        </w:rPr>
        <w:t xml:space="preserve">Presenter: </w:t>
      </w:r>
      <w:r w:rsidR="006836DE" w:rsidRPr="00CD30D9">
        <w:rPr>
          <w:rFonts w:cs="Arial"/>
          <w:szCs w:val="24"/>
        </w:rPr>
        <w:t>Student Name, MS (year)</w:t>
      </w:r>
    </w:p>
    <w:p w14:paraId="05C3A3B3" w14:textId="0766C0C1" w:rsidR="001627CF" w:rsidRPr="00CD30D9" w:rsidRDefault="001627CF" w:rsidP="001627CF">
      <w:pPr>
        <w:rPr>
          <w:rFonts w:cs="Arial"/>
          <w:szCs w:val="24"/>
        </w:rPr>
      </w:pPr>
      <w:r w:rsidRPr="00CD30D9">
        <w:rPr>
          <w:rFonts w:cs="Arial"/>
          <w:szCs w:val="24"/>
        </w:rPr>
        <w:t>Category:</w:t>
      </w:r>
      <w:r w:rsidR="004405E3" w:rsidRPr="00CD30D9">
        <w:rPr>
          <w:rFonts w:cs="Arial"/>
          <w:szCs w:val="24"/>
        </w:rPr>
        <w:t xml:space="preserve"> </w:t>
      </w:r>
      <w:r w:rsidR="00A04BEC" w:rsidRPr="00CD30D9">
        <w:rPr>
          <w:rFonts w:cs="Arial"/>
          <w:szCs w:val="24"/>
        </w:rPr>
        <w:t xml:space="preserve">choose between </w:t>
      </w:r>
      <w:r w:rsidR="00AA708E" w:rsidRPr="00CD30D9">
        <w:rPr>
          <w:rFonts w:cs="Arial"/>
          <w:szCs w:val="24"/>
        </w:rPr>
        <w:t>Basic</w:t>
      </w:r>
      <w:r w:rsidR="00D40502">
        <w:rPr>
          <w:rFonts w:cs="Arial"/>
          <w:szCs w:val="24"/>
        </w:rPr>
        <w:t xml:space="preserve">, </w:t>
      </w:r>
      <w:r w:rsidR="00C5425F" w:rsidRPr="00CD30D9">
        <w:rPr>
          <w:rFonts w:cs="Arial"/>
          <w:szCs w:val="24"/>
        </w:rPr>
        <w:t xml:space="preserve">Translational </w:t>
      </w:r>
      <w:r w:rsidR="00A25917" w:rsidRPr="00CD30D9">
        <w:rPr>
          <w:rFonts w:cs="Arial"/>
          <w:szCs w:val="24"/>
        </w:rPr>
        <w:t>Science</w:t>
      </w:r>
      <w:r w:rsidR="004405E3" w:rsidRPr="00CD30D9">
        <w:rPr>
          <w:rFonts w:cs="Arial"/>
          <w:szCs w:val="24"/>
        </w:rPr>
        <w:t xml:space="preserve">, </w:t>
      </w:r>
      <w:r w:rsidR="00C5425F" w:rsidRPr="00CD30D9">
        <w:rPr>
          <w:rFonts w:cs="Arial"/>
          <w:szCs w:val="24"/>
        </w:rPr>
        <w:t xml:space="preserve">Clinical Research – Prospective </w:t>
      </w:r>
      <w:r w:rsidR="003D19E5" w:rsidRPr="00CD30D9">
        <w:rPr>
          <w:rFonts w:cs="Arial"/>
          <w:szCs w:val="24"/>
        </w:rPr>
        <w:t xml:space="preserve">or Retrospective, Community </w:t>
      </w:r>
      <w:r w:rsidR="00DB7652" w:rsidRPr="00CD30D9">
        <w:rPr>
          <w:rFonts w:cs="Arial"/>
          <w:szCs w:val="24"/>
        </w:rPr>
        <w:t xml:space="preserve">Based / Health Science, </w:t>
      </w:r>
      <w:r w:rsidR="00AA708E" w:rsidRPr="00CD30D9">
        <w:rPr>
          <w:rFonts w:cs="Arial"/>
          <w:szCs w:val="24"/>
        </w:rPr>
        <w:t>Educational</w:t>
      </w:r>
      <w:r w:rsidR="003A3CAC" w:rsidRPr="00CD30D9">
        <w:rPr>
          <w:rFonts w:cs="Arial"/>
          <w:szCs w:val="24"/>
        </w:rPr>
        <w:t xml:space="preserve">, </w:t>
      </w:r>
      <w:r w:rsidR="00A25917" w:rsidRPr="00CD30D9">
        <w:rPr>
          <w:rFonts w:cs="Arial"/>
          <w:szCs w:val="24"/>
        </w:rPr>
        <w:t>Quality Improvement</w:t>
      </w:r>
    </w:p>
    <w:p w14:paraId="4F155722" w14:textId="45C9FF94" w:rsidR="009F0F53" w:rsidRPr="00CD30D9" w:rsidRDefault="009F0F53" w:rsidP="001627CF">
      <w:pPr>
        <w:rPr>
          <w:rFonts w:cs="Arial"/>
          <w:szCs w:val="24"/>
        </w:rPr>
      </w:pPr>
      <w:r w:rsidRPr="00CD30D9">
        <w:rPr>
          <w:rFonts w:cs="Arial"/>
          <w:szCs w:val="24"/>
        </w:rPr>
        <w:t>Inquiry Student: Yes or No</w:t>
      </w:r>
    </w:p>
    <w:p w14:paraId="66DF2BBA" w14:textId="77777777" w:rsidR="00C8684F" w:rsidRDefault="00C8684F" w:rsidP="001627CF">
      <w:pPr>
        <w:rPr>
          <w:rFonts w:cs="Arial"/>
        </w:rPr>
      </w:pPr>
    </w:p>
    <w:p w14:paraId="1A9D67FF" w14:textId="77777777" w:rsidR="00932898" w:rsidRDefault="00932898" w:rsidP="001627CF">
      <w:pPr>
        <w:rPr>
          <w:rFonts w:cs="Arial"/>
        </w:rPr>
      </w:pPr>
    </w:p>
    <w:p w14:paraId="23AB6AEB" w14:textId="77777777" w:rsidR="001627CF" w:rsidRDefault="00AA708E" w:rsidP="001627CF">
      <w:pPr>
        <w:jc w:val="center"/>
        <w:rPr>
          <w:rFonts w:cs="Arial"/>
          <w:b/>
        </w:rPr>
      </w:pPr>
      <w:r>
        <w:rPr>
          <w:rFonts w:cs="Arial"/>
          <w:b/>
        </w:rPr>
        <w:t>WRITE HERE YOUR TITLE IN CAPITALIZED AND BOLD LETTERS</w:t>
      </w:r>
    </w:p>
    <w:p w14:paraId="02318594" w14:textId="77777777" w:rsidR="00C8684F" w:rsidRPr="00FB2614" w:rsidRDefault="00C8684F" w:rsidP="001627CF">
      <w:pPr>
        <w:jc w:val="center"/>
        <w:rPr>
          <w:rFonts w:cs="Arial"/>
        </w:rPr>
      </w:pPr>
    </w:p>
    <w:p w14:paraId="40DE27D4" w14:textId="77777777" w:rsidR="001627CF" w:rsidRPr="00FB2614" w:rsidRDefault="00AA708E" w:rsidP="00932898">
      <w:pPr>
        <w:jc w:val="center"/>
        <w:rPr>
          <w:rFonts w:cs="Arial"/>
        </w:rPr>
      </w:pPr>
      <w:r>
        <w:rPr>
          <w:rFonts w:cs="Arial"/>
        </w:rPr>
        <w:t xml:space="preserve">List here </w:t>
      </w:r>
      <w:r w:rsidR="00932898">
        <w:rPr>
          <w:rFonts w:cs="Arial"/>
        </w:rPr>
        <w:t xml:space="preserve">all </w:t>
      </w:r>
      <w:r>
        <w:rPr>
          <w:rFonts w:cs="Arial"/>
        </w:rPr>
        <w:t xml:space="preserve">authors with first and last names, no degrees; </w:t>
      </w:r>
      <w:r w:rsidR="00932898">
        <w:rPr>
          <w:rFonts w:cs="Arial"/>
        </w:rPr>
        <w:t>presenting</w:t>
      </w:r>
      <w:r>
        <w:rPr>
          <w:rFonts w:cs="Arial"/>
        </w:rPr>
        <w:t xml:space="preserve"> student </w:t>
      </w:r>
      <w:r w:rsidR="004A32A3">
        <w:rPr>
          <w:rFonts w:cs="Arial"/>
        </w:rPr>
        <w:t>must</w:t>
      </w:r>
      <w:r>
        <w:rPr>
          <w:rFonts w:cs="Arial"/>
        </w:rPr>
        <w:t xml:space="preserve"> be first author. If several students have equal contribution</w:t>
      </w:r>
      <w:r w:rsidR="008442A2">
        <w:rPr>
          <w:rFonts w:cs="Arial"/>
        </w:rPr>
        <w:t xml:space="preserve"> (max of 3)</w:t>
      </w:r>
      <w:r>
        <w:rPr>
          <w:rFonts w:cs="Arial"/>
        </w:rPr>
        <w:t xml:space="preserve">, </w:t>
      </w:r>
      <w:r w:rsidR="008442A2">
        <w:rPr>
          <w:rFonts w:cs="Arial"/>
        </w:rPr>
        <w:t>designate</w:t>
      </w:r>
      <w:r>
        <w:rPr>
          <w:rFonts w:cs="Arial"/>
        </w:rPr>
        <w:t xml:space="preserve"> </w:t>
      </w:r>
      <w:r w:rsidR="008442A2">
        <w:rPr>
          <w:rFonts w:cs="Arial"/>
        </w:rPr>
        <w:t xml:space="preserve">those </w:t>
      </w:r>
      <w:r>
        <w:rPr>
          <w:rFonts w:cs="Arial"/>
        </w:rPr>
        <w:t>with</w:t>
      </w:r>
      <w:r w:rsidR="007E53A9">
        <w:rPr>
          <w:rFonts w:cs="Arial"/>
        </w:rPr>
        <w:t xml:space="preserve"> a</w:t>
      </w:r>
      <w:r w:rsidR="008810F7">
        <w:rPr>
          <w:rFonts w:cs="Arial"/>
        </w:rPr>
        <w:t>n</w:t>
      </w:r>
      <w:r>
        <w:rPr>
          <w:rFonts w:cs="Arial"/>
        </w:rPr>
        <w:t xml:space="preserve"> * after their names</w:t>
      </w:r>
      <w:r w:rsidR="001D7797">
        <w:rPr>
          <w:rFonts w:cs="Arial"/>
        </w:rPr>
        <w:t xml:space="preserve"> (</w:t>
      </w:r>
      <w:r w:rsidR="00C8684F">
        <w:rPr>
          <w:rFonts w:cs="Arial"/>
        </w:rPr>
        <w:t>if none, please delete “equal contribution” in the next line)</w:t>
      </w:r>
    </w:p>
    <w:p w14:paraId="25AAB82D" w14:textId="77777777" w:rsidR="00AA708E" w:rsidRPr="009D6FE1" w:rsidRDefault="00AA708E" w:rsidP="00AA708E">
      <w:pPr>
        <w:rPr>
          <w:rFonts w:cs="Arial"/>
          <w:caps/>
          <w:color w:val="000000"/>
        </w:rPr>
      </w:pPr>
      <w:r w:rsidRPr="009D6FE1">
        <w:rPr>
          <w:rFonts w:cs="Arial"/>
          <w:caps/>
          <w:color w:val="000000"/>
        </w:rPr>
        <w:t>* equal contribution</w:t>
      </w:r>
    </w:p>
    <w:p w14:paraId="21685DC2" w14:textId="77777777" w:rsidR="001627CF" w:rsidRPr="00FB2614" w:rsidRDefault="001627CF" w:rsidP="001627CF">
      <w:pPr>
        <w:rPr>
          <w:rFonts w:cs="Arial"/>
        </w:rPr>
      </w:pPr>
    </w:p>
    <w:p w14:paraId="3BE192ED" w14:textId="77777777" w:rsidR="001627CF" w:rsidRDefault="001627CF" w:rsidP="001627CF">
      <w:pPr>
        <w:rPr>
          <w:rFonts w:cs="Arial"/>
        </w:rPr>
      </w:pPr>
      <w:r w:rsidRPr="00FB2614">
        <w:rPr>
          <w:rFonts w:cs="Arial"/>
          <w:b/>
        </w:rPr>
        <w:t>Faculty Mentor:</w:t>
      </w:r>
      <w:r w:rsidRPr="00FB2614">
        <w:rPr>
          <w:rFonts w:cs="Arial"/>
        </w:rPr>
        <w:t xml:space="preserve"> </w:t>
      </w:r>
      <w:r w:rsidR="00AA708E">
        <w:rPr>
          <w:rFonts w:cs="Arial"/>
        </w:rPr>
        <w:t>Name, Degree</w:t>
      </w:r>
      <w:r w:rsidR="00932898">
        <w:rPr>
          <w:rFonts w:cs="Arial"/>
        </w:rPr>
        <w:t xml:space="preserve"> </w:t>
      </w:r>
      <w:r w:rsidR="00AA708E">
        <w:rPr>
          <w:rFonts w:cs="Arial"/>
        </w:rPr>
        <w:t xml:space="preserve">(Affiliation) </w:t>
      </w:r>
    </w:p>
    <w:p w14:paraId="57CE5175" w14:textId="77777777" w:rsidR="00C8684F" w:rsidRPr="00FB2614" w:rsidRDefault="00C8684F" w:rsidP="001627CF">
      <w:pPr>
        <w:rPr>
          <w:rFonts w:cs="Arial"/>
        </w:rPr>
      </w:pPr>
    </w:p>
    <w:p w14:paraId="2117DAA9" w14:textId="6226537A" w:rsidR="001627CF" w:rsidRPr="00FB2614" w:rsidRDefault="001627CF" w:rsidP="001627CF">
      <w:pPr>
        <w:jc w:val="both"/>
        <w:rPr>
          <w:rFonts w:cs="Arial"/>
        </w:rPr>
      </w:pPr>
      <w:r w:rsidRPr="66F2353B">
        <w:rPr>
          <w:rFonts w:cs="Arial"/>
          <w:b/>
          <w:bCs/>
        </w:rPr>
        <w:t>EDUCATIONAL OBJECTIVE</w:t>
      </w:r>
      <w:r w:rsidR="6563E5AB" w:rsidRPr="66F2353B">
        <w:rPr>
          <w:rFonts w:cs="Arial"/>
          <w:b/>
          <w:bCs/>
        </w:rPr>
        <w:t>/ HYPOTHESIS</w:t>
      </w:r>
      <w:r w:rsidRPr="66F2353B">
        <w:rPr>
          <w:rFonts w:cs="Arial"/>
          <w:b/>
          <w:bCs/>
        </w:rPr>
        <w:t>:</w:t>
      </w:r>
      <w:r w:rsidRPr="66F2353B">
        <w:rPr>
          <w:rFonts w:cs="Arial"/>
        </w:rPr>
        <w:t xml:space="preserve"> Participants should be able to </w:t>
      </w:r>
      <w:r w:rsidR="00AA708E" w:rsidRPr="66F2353B">
        <w:rPr>
          <w:rFonts w:cs="Arial"/>
        </w:rPr>
        <w:t>… (1</w:t>
      </w:r>
      <w:r w:rsidR="009F0F53" w:rsidRPr="66F2353B">
        <w:rPr>
          <w:rFonts w:cs="Arial"/>
        </w:rPr>
        <w:t>-2 objectives</w:t>
      </w:r>
      <w:r w:rsidR="00C55C35" w:rsidRPr="66F2353B">
        <w:rPr>
          <w:rFonts w:cs="Arial"/>
        </w:rPr>
        <w:t>, no bullet points</w:t>
      </w:r>
      <w:r w:rsidR="00AA708E" w:rsidRPr="66F2353B">
        <w:rPr>
          <w:rFonts w:cs="Arial"/>
        </w:rPr>
        <w:t>)</w:t>
      </w:r>
    </w:p>
    <w:p w14:paraId="2B2C411D" w14:textId="77777777" w:rsidR="001627CF" w:rsidRDefault="001627CF" w:rsidP="001627CF">
      <w:pPr>
        <w:jc w:val="both"/>
        <w:rPr>
          <w:rFonts w:cs="Arial"/>
        </w:rPr>
      </w:pPr>
    </w:p>
    <w:p w14:paraId="5BCAC675" w14:textId="77777777" w:rsidR="00C8684F" w:rsidRPr="00FB2614" w:rsidRDefault="00C8684F" w:rsidP="001627CF">
      <w:pPr>
        <w:jc w:val="both"/>
        <w:rPr>
          <w:rFonts w:cs="Arial"/>
        </w:rPr>
      </w:pPr>
    </w:p>
    <w:p w14:paraId="0D2C56F1" w14:textId="64C7B195" w:rsidR="001627CF" w:rsidRPr="00FB2614" w:rsidRDefault="001627CF" w:rsidP="001627CF">
      <w:pPr>
        <w:rPr>
          <w:rFonts w:cs="Arial"/>
          <w:b/>
        </w:rPr>
      </w:pPr>
      <w:r w:rsidRPr="00FB2614">
        <w:rPr>
          <w:rFonts w:cs="Arial"/>
          <w:b/>
        </w:rPr>
        <w:t>ABSTRACT</w:t>
      </w:r>
      <w:r w:rsidR="0026716F" w:rsidRPr="0026716F">
        <w:rPr>
          <w:rFonts w:cs="Arial"/>
          <w:b/>
          <w:szCs w:val="24"/>
        </w:rPr>
        <w:t xml:space="preserve">: </w:t>
      </w:r>
      <w:r w:rsidR="0026716F" w:rsidRPr="0026716F">
        <w:rPr>
          <w:rFonts w:cs="Arial"/>
          <w:szCs w:val="24"/>
        </w:rPr>
        <w:t xml:space="preserve">(max </w:t>
      </w:r>
      <w:r w:rsidR="009F0F53">
        <w:rPr>
          <w:rFonts w:cs="Arial"/>
          <w:szCs w:val="24"/>
        </w:rPr>
        <w:t>250</w:t>
      </w:r>
      <w:r w:rsidR="0026716F" w:rsidRPr="0026716F">
        <w:rPr>
          <w:rFonts w:cs="Arial"/>
          <w:szCs w:val="24"/>
        </w:rPr>
        <w:t xml:space="preserve"> words</w:t>
      </w:r>
      <w:r w:rsidR="002426BD">
        <w:rPr>
          <w:rFonts w:cs="Arial"/>
          <w:szCs w:val="24"/>
        </w:rPr>
        <w:t>, including headings</w:t>
      </w:r>
      <w:r w:rsidR="0026716F" w:rsidRPr="0026716F">
        <w:rPr>
          <w:rFonts w:cs="Arial"/>
          <w:szCs w:val="24"/>
        </w:rPr>
        <w:t>): my word count: ____</w:t>
      </w:r>
      <w:r w:rsidR="00C55C35">
        <w:rPr>
          <w:rFonts w:cs="Arial"/>
          <w:szCs w:val="24"/>
        </w:rPr>
        <w:t>__</w:t>
      </w:r>
      <w:r w:rsidR="0026716F" w:rsidRPr="0026716F">
        <w:rPr>
          <w:rFonts w:cs="Arial"/>
          <w:szCs w:val="24"/>
        </w:rPr>
        <w:t xml:space="preserve"> words</w:t>
      </w:r>
    </w:p>
    <w:p w14:paraId="79100642" w14:textId="77777777" w:rsidR="00C55C35" w:rsidRDefault="00C55C35" w:rsidP="001627CF">
      <w:pPr>
        <w:jc w:val="both"/>
        <w:rPr>
          <w:rFonts w:cs="Arial"/>
          <w:b/>
        </w:rPr>
      </w:pPr>
    </w:p>
    <w:p w14:paraId="76CD0058" w14:textId="77777777" w:rsidR="00AA708E" w:rsidRDefault="001627CF" w:rsidP="001627CF">
      <w:pPr>
        <w:jc w:val="both"/>
        <w:rPr>
          <w:rFonts w:cs="Arial"/>
          <w:b/>
        </w:rPr>
      </w:pPr>
      <w:r w:rsidRPr="66F2353B">
        <w:rPr>
          <w:rFonts w:cs="Arial"/>
          <w:b/>
          <w:bCs/>
        </w:rPr>
        <w:t>Background:</w:t>
      </w:r>
      <w:r w:rsidR="00AA708E" w:rsidRPr="66F2353B">
        <w:rPr>
          <w:rFonts w:cs="Arial"/>
          <w:b/>
          <w:bCs/>
        </w:rPr>
        <w:t xml:space="preserve"> </w:t>
      </w:r>
      <w:r w:rsidR="00AA708E" w:rsidRPr="66F2353B">
        <w:rPr>
          <w:rFonts w:cs="Arial"/>
        </w:rPr>
        <w:t>Describe the background, why is this study important?</w:t>
      </w:r>
    </w:p>
    <w:p w14:paraId="742236F5" w14:textId="77777777" w:rsidR="001627CF" w:rsidRPr="00FB2614" w:rsidRDefault="001627CF" w:rsidP="001627CF">
      <w:pPr>
        <w:jc w:val="both"/>
        <w:rPr>
          <w:rFonts w:cs="Arial"/>
        </w:rPr>
      </w:pPr>
    </w:p>
    <w:p w14:paraId="5FA34000" w14:textId="77777777" w:rsidR="001627CF" w:rsidRDefault="001627CF" w:rsidP="001627CF">
      <w:pPr>
        <w:jc w:val="both"/>
        <w:rPr>
          <w:rFonts w:cs="Arial"/>
          <w:b/>
        </w:rPr>
      </w:pPr>
      <w:r w:rsidRPr="00FB2614">
        <w:rPr>
          <w:rFonts w:cs="Arial"/>
          <w:b/>
        </w:rPr>
        <w:t>Methods</w:t>
      </w:r>
      <w:r w:rsidR="00AA708E">
        <w:rPr>
          <w:rFonts w:cs="Arial"/>
          <w:b/>
        </w:rPr>
        <w:t xml:space="preserve">: </w:t>
      </w:r>
      <w:r w:rsidR="00AA708E" w:rsidRPr="00AA708E">
        <w:rPr>
          <w:rFonts w:cs="Arial"/>
        </w:rPr>
        <w:t>We used …</w:t>
      </w:r>
    </w:p>
    <w:p w14:paraId="14DB2887" w14:textId="77777777" w:rsidR="00AA708E" w:rsidRPr="00FB2614" w:rsidRDefault="00AA708E" w:rsidP="001627CF">
      <w:pPr>
        <w:jc w:val="both"/>
        <w:rPr>
          <w:rFonts w:cs="Arial"/>
        </w:rPr>
      </w:pPr>
    </w:p>
    <w:p w14:paraId="36AE856E" w14:textId="77777777" w:rsidR="00AA708E" w:rsidRDefault="001627CF" w:rsidP="001627CF">
      <w:pPr>
        <w:jc w:val="both"/>
        <w:rPr>
          <w:rFonts w:cs="Arial"/>
          <w:b/>
        </w:rPr>
      </w:pPr>
      <w:r w:rsidRPr="00FB2614">
        <w:rPr>
          <w:rFonts w:cs="Arial"/>
          <w:b/>
        </w:rPr>
        <w:t>Results:</w:t>
      </w:r>
      <w:r w:rsidR="00AA708E">
        <w:rPr>
          <w:rFonts w:cs="Arial"/>
          <w:b/>
        </w:rPr>
        <w:t xml:space="preserve"> </w:t>
      </w:r>
      <w:r w:rsidR="00AA708E" w:rsidRPr="00AA708E">
        <w:rPr>
          <w:rFonts w:cs="Arial"/>
        </w:rPr>
        <w:t>We found</w:t>
      </w:r>
      <w:r w:rsidR="00AA708E">
        <w:rPr>
          <w:rFonts w:cs="Arial"/>
          <w:b/>
        </w:rPr>
        <w:t xml:space="preserve"> …</w:t>
      </w:r>
    </w:p>
    <w:p w14:paraId="6041A440" w14:textId="77777777" w:rsidR="00AA708E" w:rsidRDefault="00AA708E" w:rsidP="001627CF">
      <w:pPr>
        <w:jc w:val="both"/>
        <w:rPr>
          <w:rFonts w:cs="Arial"/>
          <w:b/>
        </w:rPr>
      </w:pPr>
    </w:p>
    <w:p w14:paraId="51471C8A" w14:textId="77777777" w:rsidR="00D747BF" w:rsidRDefault="001627CF" w:rsidP="001D3481">
      <w:pPr>
        <w:jc w:val="both"/>
        <w:rPr>
          <w:rFonts w:cs="Arial"/>
        </w:rPr>
      </w:pPr>
      <w:r w:rsidRPr="00FB2614">
        <w:rPr>
          <w:rFonts w:cs="Arial"/>
          <w:b/>
        </w:rPr>
        <w:t>Conclusions:</w:t>
      </w:r>
      <w:r w:rsidR="00AA708E">
        <w:rPr>
          <w:rFonts w:cs="Arial"/>
          <w:b/>
        </w:rPr>
        <w:t xml:space="preserve"> </w:t>
      </w:r>
      <w:r w:rsidR="00AA708E" w:rsidRPr="00AA708E">
        <w:rPr>
          <w:rFonts w:cs="Arial"/>
        </w:rPr>
        <w:t>We</w:t>
      </w:r>
      <w:r w:rsidR="00AA708E">
        <w:rPr>
          <w:rFonts w:cs="Arial"/>
        </w:rPr>
        <w:t xml:space="preserve"> conclude </w:t>
      </w:r>
      <w:r w:rsidR="00AA708E" w:rsidRPr="00AA708E">
        <w:rPr>
          <w:rFonts w:cs="Arial"/>
        </w:rPr>
        <w:t>…</w:t>
      </w:r>
    </w:p>
    <w:p w14:paraId="301ECC8D" w14:textId="77777777" w:rsidR="002426BD" w:rsidRDefault="002426BD" w:rsidP="001D3481">
      <w:pPr>
        <w:jc w:val="both"/>
        <w:rPr>
          <w:rFonts w:cs="Arial"/>
        </w:rPr>
      </w:pPr>
    </w:p>
    <w:p w14:paraId="2899FEB6" w14:textId="77777777" w:rsidR="00C55C35" w:rsidRDefault="00C55C35" w:rsidP="001D3481">
      <w:pPr>
        <w:jc w:val="both"/>
        <w:rPr>
          <w:rFonts w:cs="Arial"/>
        </w:rPr>
      </w:pPr>
    </w:p>
    <w:p w14:paraId="36CD5C84" w14:textId="77777777" w:rsidR="00C55C35" w:rsidRDefault="00C55C35" w:rsidP="001D3481">
      <w:pPr>
        <w:jc w:val="both"/>
        <w:rPr>
          <w:rFonts w:cs="Arial"/>
        </w:rPr>
      </w:pPr>
    </w:p>
    <w:p w14:paraId="7F6309F8" w14:textId="77777777" w:rsidR="00C55C35" w:rsidRDefault="00C55C35" w:rsidP="001D3481">
      <w:pPr>
        <w:jc w:val="both"/>
        <w:rPr>
          <w:rFonts w:cs="Arial"/>
        </w:rPr>
      </w:pPr>
    </w:p>
    <w:p w14:paraId="15825D04" w14:textId="77777777" w:rsidR="00C55C35" w:rsidRDefault="00C55C35" w:rsidP="001D3481">
      <w:pPr>
        <w:jc w:val="both"/>
        <w:rPr>
          <w:rFonts w:cs="Arial"/>
        </w:rPr>
      </w:pPr>
    </w:p>
    <w:p w14:paraId="453727E9" w14:textId="77777777" w:rsidR="00932898" w:rsidRDefault="00932898" w:rsidP="001D3481">
      <w:pPr>
        <w:jc w:val="both"/>
        <w:rPr>
          <w:rFonts w:cs="Arial"/>
        </w:rPr>
      </w:pPr>
    </w:p>
    <w:p w14:paraId="7002FE18" w14:textId="77777777" w:rsidR="00932898" w:rsidRDefault="00932898" w:rsidP="001D3481">
      <w:pPr>
        <w:jc w:val="both"/>
        <w:rPr>
          <w:rFonts w:cs="Arial"/>
        </w:rPr>
      </w:pPr>
    </w:p>
    <w:p w14:paraId="3DDAC080" w14:textId="77777777" w:rsidR="00932898" w:rsidRDefault="00932898" w:rsidP="001D3481">
      <w:pPr>
        <w:jc w:val="both"/>
        <w:rPr>
          <w:rFonts w:cs="Arial"/>
        </w:rPr>
      </w:pPr>
    </w:p>
    <w:p w14:paraId="0C17C9FE" w14:textId="77777777" w:rsidR="00932898" w:rsidRDefault="00932898" w:rsidP="001D3481">
      <w:pPr>
        <w:jc w:val="both"/>
        <w:rPr>
          <w:rFonts w:cs="Arial"/>
        </w:rPr>
      </w:pPr>
    </w:p>
    <w:p w14:paraId="07ACC070" w14:textId="77777777" w:rsidR="00932898" w:rsidRDefault="00932898" w:rsidP="001D3481">
      <w:pPr>
        <w:jc w:val="both"/>
        <w:rPr>
          <w:rFonts w:cs="Arial"/>
        </w:rPr>
      </w:pPr>
    </w:p>
    <w:p w14:paraId="095F2DC8" w14:textId="77777777" w:rsidR="00C55C35" w:rsidRDefault="00C55C35" w:rsidP="001D3481">
      <w:pPr>
        <w:jc w:val="both"/>
        <w:rPr>
          <w:rFonts w:cs="Arial"/>
        </w:rPr>
      </w:pPr>
    </w:p>
    <w:p w14:paraId="236C01C3" w14:textId="77777777" w:rsidR="00C55C35" w:rsidRDefault="00C55C35" w:rsidP="001D3481">
      <w:pPr>
        <w:jc w:val="both"/>
        <w:rPr>
          <w:rFonts w:cs="Arial"/>
        </w:rPr>
      </w:pPr>
    </w:p>
    <w:p w14:paraId="018C60D9" w14:textId="77777777" w:rsidR="00C55C35" w:rsidRDefault="00C55C35" w:rsidP="001D3481">
      <w:pPr>
        <w:jc w:val="both"/>
        <w:rPr>
          <w:rFonts w:cs="Arial"/>
        </w:rPr>
      </w:pPr>
    </w:p>
    <w:p w14:paraId="016C117E" w14:textId="77777777" w:rsidR="00C55C35" w:rsidRDefault="00C55C35" w:rsidP="001D3481">
      <w:pPr>
        <w:jc w:val="both"/>
        <w:rPr>
          <w:rFonts w:cs="Arial"/>
        </w:rPr>
      </w:pPr>
    </w:p>
    <w:p w14:paraId="29E7CC24" w14:textId="77777777" w:rsidR="00C55C35" w:rsidRDefault="00C55C35" w:rsidP="001D3481">
      <w:pPr>
        <w:jc w:val="both"/>
        <w:rPr>
          <w:rFonts w:cs="Arial"/>
        </w:rPr>
      </w:pPr>
    </w:p>
    <w:p w14:paraId="3C8F5D5A" w14:textId="77777777" w:rsidR="00C55C35" w:rsidRDefault="00C55C35" w:rsidP="001D3481">
      <w:pPr>
        <w:jc w:val="both"/>
        <w:rPr>
          <w:rFonts w:cs="Arial"/>
        </w:rPr>
      </w:pPr>
    </w:p>
    <w:p w14:paraId="21556780" w14:textId="77777777" w:rsidR="002426BD" w:rsidRDefault="003A3CAC" w:rsidP="001D3481">
      <w:pPr>
        <w:jc w:val="both"/>
        <w:rPr>
          <w:rFonts w:cs="Arial"/>
          <w:szCs w:val="24"/>
        </w:rPr>
      </w:pPr>
      <w:r>
        <w:rPr>
          <w:rFonts w:cs="Arial"/>
        </w:rPr>
        <w:t xml:space="preserve">NOTE: </w:t>
      </w:r>
      <w:r w:rsidR="005756CB">
        <w:rPr>
          <w:rFonts w:cs="Arial"/>
        </w:rPr>
        <w:t xml:space="preserve">Do not change the font (Arial 12). </w:t>
      </w:r>
      <w:r w:rsidR="00C55C35">
        <w:rPr>
          <w:rFonts w:cs="Arial"/>
        </w:rPr>
        <w:t>The</w:t>
      </w:r>
      <w:r w:rsidR="002426BD">
        <w:rPr>
          <w:rFonts w:cs="Arial"/>
        </w:rPr>
        <w:t xml:space="preserve"> entire text must fit on </w:t>
      </w:r>
      <w:r w:rsidR="002426BD" w:rsidRPr="002426BD">
        <w:rPr>
          <w:rFonts w:cs="Arial"/>
          <w:b/>
        </w:rPr>
        <w:t>1</w:t>
      </w:r>
      <w:r w:rsidR="002426BD">
        <w:rPr>
          <w:rFonts w:cs="Arial"/>
        </w:rPr>
        <w:t xml:space="preserve"> page; if you include a figure</w:t>
      </w:r>
      <w:r>
        <w:rPr>
          <w:rFonts w:cs="Arial"/>
        </w:rPr>
        <w:t xml:space="preserve"> or table</w:t>
      </w:r>
      <w:r w:rsidR="002426BD">
        <w:rPr>
          <w:rFonts w:cs="Arial"/>
        </w:rPr>
        <w:t xml:space="preserve">, the amount of text </w:t>
      </w:r>
      <w:proofErr w:type="gramStart"/>
      <w:r w:rsidR="002426BD">
        <w:rPr>
          <w:rFonts w:cs="Arial"/>
        </w:rPr>
        <w:t>has to</w:t>
      </w:r>
      <w:proofErr w:type="gramEnd"/>
      <w:r w:rsidR="002426BD">
        <w:rPr>
          <w:rFonts w:cs="Arial"/>
        </w:rPr>
        <w:t xml:space="preserve"> be reduced appropriately</w:t>
      </w:r>
      <w:r w:rsidR="00C55C35">
        <w:rPr>
          <w:rFonts w:cs="Arial"/>
        </w:rPr>
        <w:t>;</w:t>
      </w:r>
      <w:r w:rsidR="002426BD">
        <w:rPr>
          <w:rFonts w:cs="Arial"/>
        </w:rPr>
        <w:t xml:space="preserve"> N</w:t>
      </w:r>
      <w:r w:rsidR="00C55C35">
        <w:rPr>
          <w:rFonts w:cs="Arial"/>
        </w:rPr>
        <w:t>O</w:t>
      </w:r>
      <w:r w:rsidR="002426BD">
        <w:rPr>
          <w:rFonts w:cs="Arial"/>
        </w:rPr>
        <w:t xml:space="preserve"> </w:t>
      </w:r>
      <w:r w:rsidR="00C55C35">
        <w:rPr>
          <w:rFonts w:cs="Arial"/>
        </w:rPr>
        <w:t xml:space="preserve">literature </w:t>
      </w:r>
      <w:r w:rsidR="002426BD">
        <w:rPr>
          <w:rFonts w:cs="Arial"/>
        </w:rPr>
        <w:t xml:space="preserve">references in </w:t>
      </w:r>
      <w:r>
        <w:rPr>
          <w:rFonts w:cs="Arial"/>
        </w:rPr>
        <w:t>the abstract.</w:t>
      </w:r>
    </w:p>
    <w:sectPr w:rsidR="002426BD" w:rsidSect="00DC3DF3">
      <w:headerReference w:type="first" r:id="rId11"/>
      <w:pgSz w:w="12240" w:h="15840" w:code="1"/>
      <w:pgMar w:top="864" w:right="864" w:bottom="864" w:left="864" w:header="576" w:footer="576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86647D" w14:textId="77777777" w:rsidR="00B63916" w:rsidRDefault="00B63916" w:rsidP="008D00FC">
      <w:r>
        <w:separator/>
      </w:r>
    </w:p>
  </w:endnote>
  <w:endnote w:type="continuationSeparator" w:id="0">
    <w:p w14:paraId="57FC94D5" w14:textId="77777777" w:rsidR="00B63916" w:rsidRDefault="00B63916" w:rsidP="008D0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5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CF8AAB" w14:textId="77777777" w:rsidR="00B63916" w:rsidRDefault="00B63916" w:rsidP="008D00FC">
      <w:r>
        <w:separator/>
      </w:r>
    </w:p>
  </w:footnote>
  <w:footnote w:type="continuationSeparator" w:id="0">
    <w:p w14:paraId="61EE89EF" w14:textId="77777777" w:rsidR="00B63916" w:rsidRDefault="00B63916" w:rsidP="008D00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AA46B" w14:textId="797632C9" w:rsidR="00C8684F" w:rsidRPr="00C8684F" w:rsidRDefault="00C8684F" w:rsidP="006836DE">
    <w:pPr>
      <w:pStyle w:val="Header"/>
      <w:jc w:val="center"/>
      <w:rPr>
        <w:rFonts w:cs="Arial"/>
        <w:i/>
      </w:rPr>
    </w:pPr>
    <w:r w:rsidRPr="000E4AC2">
      <w:rPr>
        <w:rFonts w:cs="Arial"/>
        <w:i/>
      </w:rPr>
      <w:t>Henry J.N. Taub &amp; James K. Alexander Medical Student Research Symposium</w:t>
    </w:r>
    <w:r w:rsidR="00896636">
      <w:rPr>
        <w:rFonts w:cs="Arial"/>
        <w:i/>
      </w:rPr>
      <w:t xml:space="preserve"> </w:t>
    </w:r>
    <w:r w:rsidR="009F0F53">
      <w:rPr>
        <w:rFonts w:cs="Arial"/>
        <w:i/>
      </w:rPr>
      <w:t>202</w:t>
    </w:r>
    <w:r w:rsidR="00646734">
      <w:rPr>
        <w:rFonts w:cs="Arial"/>
        <w:i/>
      </w:rPr>
      <w:t>6</w:t>
    </w:r>
  </w:p>
  <w:p w14:paraId="7A129E92" w14:textId="77777777" w:rsidR="00C8684F" w:rsidRDefault="00C868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F4FEC"/>
    <w:multiLevelType w:val="hybridMultilevel"/>
    <w:tmpl w:val="A9DC0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848D1"/>
    <w:multiLevelType w:val="hybridMultilevel"/>
    <w:tmpl w:val="06240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4A01BB"/>
    <w:multiLevelType w:val="hybridMultilevel"/>
    <w:tmpl w:val="04EAF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3A7A57"/>
    <w:multiLevelType w:val="hybridMultilevel"/>
    <w:tmpl w:val="6E869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E4A3D"/>
    <w:multiLevelType w:val="hybridMultilevel"/>
    <w:tmpl w:val="820A2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4D7C07"/>
    <w:multiLevelType w:val="hybridMultilevel"/>
    <w:tmpl w:val="F2AA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37255"/>
    <w:multiLevelType w:val="hybridMultilevel"/>
    <w:tmpl w:val="06822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5076C1"/>
    <w:multiLevelType w:val="hybridMultilevel"/>
    <w:tmpl w:val="211E0330"/>
    <w:lvl w:ilvl="0" w:tplc="A336FD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BA43A90"/>
    <w:multiLevelType w:val="hybridMultilevel"/>
    <w:tmpl w:val="A7362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3313EE"/>
    <w:multiLevelType w:val="hybridMultilevel"/>
    <w:tmpl w:val="D5CA1F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671F2D"/>
    <w:multiLevelType w:val="hybridMultilevel"/>
    <w:tmpl w:val="57388B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59B7E24"/>
    <w:multiLevelType w:val="hybridMultilevel"/>
    <w:tmpl w:val="53BA8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C40721"/>
    <w:multiLevelType w:val="hybridMultilevel"/>
    <w:tmpl w:val="43DC9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8726604">
    <w:abstractNumId w:val="4"/>
  </w:num>
  <w:num w:numId="2" w16cid:durableId="799610094">
    <w:abstractNumId w:val="11"/>
  </w:num>
  <w:num w:numId="3" w16cid:durableId="1113792182">
    <w:abstractNumId w:val="0"/>
  </w:num>
  <w:num w:numId="4" w16cid:durableId="1496795515">
    <w:abstractNumId w:val="7"/>
  </w:num>
  <w:num w:numId="5" w16cid:durableId="1638023918">
    <w:abstractNumId w:val="9"/>
  </w:num>
  <w:num w:numId="6" w16cid:durableId="76290894">
    <w:abstractNumId w:val="10"/>
  </w:num>
  <w:num w:numId="7" w16cid:durableId="707067993">
    <w:abstractNumId w:val="1"/>
  </w:num>
  <w:num w:numId="8" w16cid:durableId="275211155">
    <w:abstractNumId w:val="2"/>
  </w:num>
  <w:num w:numId="9" w16cid:durableId="2065054755">
    <w:abstractNumId w:val="3"/>
  </w:num>
  <w:num w:numId="10" w16cid:durableId="80837282">
    <w:abstractNumId w:val="8"/>
  </w:num>
  <w:num w:numId="11" w16cid:durableId="414863070">
    <w:abstractNumId w:val="12"/>
  </w:num>
  <w:num w:numId="12" w16cid:durableId="1743213528">
    <w:abstractNumId w:val="5"/>
  </w:num>
  <w:num w:numId="13" w16cid:durableId="2113888705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gKShgaG5mbm5ko6SsGpxcWZ+XkgBYZGtQAbkGI4LQAAAA=="/>
  </w:docVars>
  <w:rsids>
    <w:rsidRoot w:val="00F24EAB"/>
    <w:rsid w:val="00005078"/>
    <w:rsid w:val="000079C6"/>
    <w:rsid w:val="00013588"/>
    <w:rsid w:val="00014396"/>
    <w:rsid w:val="00020A98"/>
    <w:rsid w:val="0002203E"/>
    <w:rsid w:val="00022DF8"/>
    <w:rsid w:val="000305EE"/>
    <w:rsid w:val="000438C0"/>
    <w:rsid w:val="00050BC0"/>
    <w:rsid w:val="00053088"/>
    <w:rsid w:val="000563A4"/>
    <w:rsid w:val="00057A5F"/>
    <w:rsid w:val="00062014"/>
    <w:rsid w:val="00075540"/>
    <w:rsid w:val="00075901"/>
    <w:rsid w:val="00077B4C"/>
    <w:rsid w:val="00080E71"/>
    <w:rsid w:val="00082DCC"/>
    <w:rsid w:val="000A0BFA"/>
    <w:rsid w:val="000A2063"/>
    <w:rsid w:val="000A7DCB"/>
    <w:rsid w:val="000B45B7"/>
    <w:rsid w:val="000B48F5"/>
    <w:rsid w:val="000B6C13"/>
    <w:rsid w:val="000C0DD4"/>
    <w:rsid w:val="000C2E9A"/>
    <w:rsid w:val="000E1318"/>
    <w:rsid w:val="000E1E43"/>
    <w:rsid w:val="000E48F9"/>
    <w:rsid w:val="000F24CA"/>
    <w:rsid w:val="00100C3F"/>
    <w:rsid w:val="001138EE"/>
    <w:rsid w:val="00114394"/>
    <w:rsid w:val="00117771"/>
    <w:rsid w:val="00122B1F"/>
    <w:rsid w:val="00124062"/>
    <w:rsid w:val="0012551A"/>
    <w:rsid w:val="00126951"/>
    <w:rsid w:val="00134D58"/>
    <w:rsid w:val="00140B97"/>
    <w:rsid w:val="00140F7C"/>
    <w:rsid w:val="001415CA"/>
    <w:rsid w:val="0014245F"/>
    <w:rsid w:val="00145EB9"/>
    <w:rsid w:val="00147B2B"/>
    <w:rsid w:val="0015312E"/>
    <w:rsid w:val="0015329E"/>
    <w:rsid w:val="00156AAE"/>
    <w:rsid w:val="00157D3E"/>
    <w:rsid w:val="00160729"/>
    <w:rsid w:val="001627CF"/>
    <w:rsid w:val="0017109D"/>
    <w:rsid w:val="00172D48"/>
    <w:rsid w:val="001833CE"/>
    <w:rsid w:val="00190BAB"/>
    <w:rsid w:val="00192BFF"/>
    <w:rsid w:val="001959E1"/>
    <w:rsid w:val="00197F94"/>
    <w:rsid w:val="001A3D07"/>
    <w:rsid w:val="001A70FB"/>
    <w:rsid w:val="001A7586"/>
    <w:rsid w:val="001B1512"/>
    <w:rsid w:val="001B5366"/>
    <w:rsid w:val="001C20B5"/>
    <w:rsid w:val="001C2D18"/>
    <w:rsid w:val="001C579B"/>
    <w:rsid w:val="001C6AA1"/>
    <w:rsid w:val="001D0C58"/>
    <w:rsid w:val="001D22A0"/>
    <w:rsid w:val="001D3481"/>
    <w:rsid w:val="001D41C4"/>
    <w:rsid w:val="001D459D"/>
    <w:rsid w:val="001D4CDF"/>
    <w:rsid w:val="001D588E"/>
    <w:rsid w:val="001D7797"/>
    <w:rsid w:val="001E4B66"/>
    <w:rsid w:val="001F04D4"/>
    <w:rsid w:val="001F7914"/>
    <w:rsid w:val="00205ABC"/>
    <w:rsid w:val="00206A75"/>
    <w:rsid w:val="00207C8D"/>
    <w:rsid w:val="00213C71"/>
    <w:rsid w:val="00221F09"/>
    <w:rsid w:val="002329D5"/>
    <w:rsid w:val="00237790"/>
    <w:rsid w:val="002407FC"/>
    <w:rsid w:val="002426BD"/>
    <w:rsid w:val="00242A5A"/>
    <w:rsid w:val="002476BE"/>
    <w:rsid w:val="00251F7C"/>
    <w:rsid w:val="00253046"/>
    <w:rsid w:val="00254D4F"/>
    <w:rsid w:val="002625E5"/>
    <w:rsid w:val="002644FF"/>
    <w:rsid w:val="0026716F"/>
    <w:rsid w:val="00272954"/>
    <w:rsid w:val="0027423D"/>
    <w:rsid w:val="00276515"/>
    <w:rsid w:val="002837AC"/>
    <w:rsid w:val="00291362"/>
    <w:rsid w:val="002979F2"/>
    <w:rsid w:val="002A245E"/>
    <w:rsid w:val="002A6E1D"/>
    <w:rsid w:val="002C4776"/>
    <w:rsid w:val="002C78D2"/>
    <w:rsid w:val="002D75E1"/>
    <w:rsid w:val="002D7632"/>
    <w:rsid w:val="002D78A6"/>
    <w:rsid w:val="002E570F"/>
    <w:rsid w:val="002F4EBB"/>
    <w:rsid w:val="002F7C50"/>
    <w:rsid w:val="00304EB5"/>
    <w:rsid w:val="00310423"/>
    <w:rsid w:val="00310823"/>
    <w:rsid w:val="0031277D"/>
    <w:rsid w:val="0031583C"/>
    <w:rsid w:val="00323BD2"/>
    <w:rsid w:val="0032512F"/>
    <w:rsid w:val="003351BD"/>
    <w:rsid w:val="00346EE0"/>
    <w:rsid w:val="00354D2E"/>
    <w:rsid w:val="00354D6E"/>
    <w:rsid w:val="0036286D"/>
    <w:rsid w:val="00362885"/>
    <w:rsid w:val="00371669"/>
    <w:rsid w:val="00377314"/>
    <w:rsid w:val="00380EF6"/>
    <w:rsid w:val="0038158D"/>
    <w:rsid w:val="00383B29"/>
    <w:rsid w:val="00385542"/>
    <w:rsid w:val="00394D0E"/>
    <w:rsid w:val="003A0971"/>
    <w:rsid w:val="003A3CAC"/>
    <w:rsid w:val="003A7CEA"/>
    <w:rsid w:val="003B3791"/>
    <w:rsid w:val="003B4B8E"/>
    <w:rsid w:val="003B6FCD"/>
    <w:rsid w:val="003C08F5"/>
    <w:rsid w:val="003C3388"/>
    <w:rsid w:val="003C33FD"/>
    <w:rsid w:val="003C34F0"/>
    <w:rsid w:val="003D19E5"/>
    <w:rsid w:val="003D63F0"/>
    <w:rsid w:val="003D7A39"/>
    <w:rsid w:val="003F7AE0"/>
    <w:rsid w:val="00404A3D"/>
    <w:rsid w:val="00417FD0"/>
    <w:rsid w:val="00425BBD"/>
    <w:rsid w:val="004334C3"/>
    <w:rsid w:val="004405E3"/>
    <w:rsid w:val="00441FA5"/>
    <w:rsid w:val="00444805"/>
    <w:rsid w:val="00450D98"/>
    <w:rsid w:val="00452BA1"/>
    <w:rsid w:val="004601AC"/>
    <w:rsid w:val="00462C41"/>
    <w:rsid w:val="00464918"/>
    <w:rsid w:val="00472501"/>
    <w:rsid w:val="00474FFB"/>
    <w:rsid w:val="00493535"/>
    <w:rsid w:val="00494D3F"/>
    <w:rsid w:val="00495978"/>
    <w:rsid w:val="004A1FF5"/>
    <w:rsid w:val="004A2C87"/>
    <w:rsid w:val="004A32A3"/>
    <w:rsid w:val="004B1E12"/>
    <w:rsid w:val="004B1FC8"/>
    <w:rsid w:val="004C094D"/>
    <w:rsid w:val="004C289A"/>
    <w:rsid w:val="004C53B6"/>
    <w:rsid w:val="004D1571"/>
    <w:rsid w:val="004D1871"/>
    <w:rsid w:val="004D2B93"/>
    <w:rsid w:val="005048E0"/>
    <w:rsid w:val="00507F89"/>
    <w:rsid w:val="00516572"/>
    <w:rsid w:val="00521DF7"/>
    <w:rsid w:val="00526C00"/>
    <w:rsid w:val="00537065"/>
    <w:rsid w:val="00540A48"/>
    <w:rsid w:val="00542C07"/>
    <w:rsid w:val="005459B3"/>
    <w:rsid w:val="00565446"/>
    <w:rsid w:val="005755B3"/>
    <w:rsid w:val="005756CB"/>
    <w:rsid w:val="005879D1"/>
    <w:rsid w:val="005965AE"/>
    <w:rsid w:val="0059790A"/>
    <w:rsid w:val="005A1A1B"/>
    <w:rsid w:val="005A1A41"/>
    <w:rsid w:val="005A59A1"/>
    <w:rsid w:val="005A6A0C"/>
    <w:rsid w:val="005B1332"/>
    <w:rsid w:val="005C139A"/>
    <w:rsid w:val="005C5B7F"/>
    <w:rsid w:val="005C7005"/>
    <w:rsid w:val="005D0B58"/>
    <w:rsid w:val="005D144A"/>
    <w:rsid w:val="005D73DF"/>
    <w:rsid w:val="005D7D88"/>
    <w:rsid w:val="005E2918"/>
    <w:rsid w:val="005F1FC3"/>
    <w:rsid w:val="00606FA7"/>
    <w:rsid w:val="00610DCF"/>
    <w:rsid w:val="006137EA"/>
    <w:rsid w:val="00624C02"/>
    <w:rsid w:val="00625942"/>
    <w:rsid w:val="006260A2"/>
    <w:rsid w:val="0062668A"/>
    <w:rsid w:val="006378B0"/>
    <w:rsid w:val="006463BB"/>
    <w:rsid w:val="00646734"/>
    <w:rsid w:val="006559AA"/>
    <w:rsid w:val="006604F3"/>
    <w:rsid w:val="0066051B"/>
    <w:rsid w:val="006607BF"/>
    <w:rsid w:val="00670359"/>
    <w:rsid w:val="00671606"/>
    <w:rsid w:val="00674D95"/>
    <w:rsid w:val="006824E7"/>
    <w:rsid w:val="006836DE"/>
    <w:rsid w:val="00684C9B"/>
    <w:rsid w:val="00686B12"/>
    <w:rsid w:val="00692A0C"/>
    <w:rsid w:val="0069676E"/>
    <w:rsid w:val="006A6CDA"/>
    <w:rsid w:val="006B043A"/>
    <w:rsid w:val="006C7B03"/>
    <w:rsid w:val="006D7293"/>
    <w:rsid w:val="006E0EA8"/>
    <w:rsid w:val="006F5EE2"/>
    <w:rsid w:val="006F605B"/>
    <w:rsid w:val="006F7C55"/>
    <w:rsid w:val="00701432"/>
    <w:rsid w:val="00702A28"/>
    <w:rsid w:val="0070507D"/>
    <w:rsid w:val="0070539F"/>
    <w:rsid w:val="007145DD"/>
    <w:rsid w:val="00721C0F"/>
    <w:rsid w:val="007253EC"/>
    <w:rsid w:val="00733F61"/>
    <w:rsid w:val="007420CB"/>
    <w:rsid w:val="00745CFA"/>
    <w:rsid w:val="00745E1C"/>
    <w:rsid w:val="0074622C"/>
    <w:rsid w:val="00747063"/>
    <w:rsid w:val="00752277"/>
    <w:rsid w:val="00752D0A"/>
    <w:rsid w:val="00754628"/>
    <w:rsid w:val="007664D4"/>
    <w:rsid w:val="00771810"/>
    <w:rsid w:val="00775822"/>
    <w:rsid w:val="007822D7"/>
    <w:rsid w:val="0078279A"/>
    <w:rsid w:val="00790571"/>
    <w:rsid w:val="00790DE0"/>
    <w:rsid w:val="007914B1"/>
    <w:rsid w:val="007A15E1"/>
    <w:rsid w:val="007A4E21"/>
    <w:rsid w:val="007A6410"/>
    <w:rsid w:val="007B23B4"/>
    <w:rsid w:val="007B2683"/>
    <w:rsid w:val="007B28BF"/>
    <w:rsid w:val="007B3CB0"/>
    <w:rsid w:val="007C03EB"/>
    <w:rsid w:val="007D3839"/>
    <w:rsid w:val="007D74C9"/>
    <w:rsid w:val="007D7AF2"/>
    <w:rsid w:val="007E2D76"/>
    <w:rsid w:val="007E3934"/>
    <w:rsid w:val="007E53A9"/>
    <w:rsid w:val="007F10F5"/>
    <w:rsid w:val="007F2B61"/>
    <w:rsid w:val="007F54F5"/>
    <w:rsid w:val="00802A3B"/>
    <w:rsid w:val="00806F3C"/>
    <w:rsid w:val="00817671"/>
    <w:rsid w:val="00820077"/>
    <w:rsid w:val="00822859"/>
    <w:rsid w:val="00825AB0"/>
    <w:rsid w:val="008262B3"/>
    <w:rsid w:val="0082677A"/>
    <w:rsid w:val="0082697F"/>
    <w:rsid w:val="00826F97"/>
    <w:rsid w:val="00827F68"/>
    <w:rsid w:val="00831B5C"/>
    <w:rsid w:val="00835645"/>
    <w:rsid w:val="00837E31"/>
    <w:rsid w:val="00842044"/>
    <w:rsid w:val="008436FB"/>
    <w:rsid w:val="008442A2"/>
    <w:rsid w:val="00851778"/>
    <w:rsid w:val="00853409"/>
    <w:rsid w:val="008553DC"/>
    <w:rsid w:val="00855CED"/>
    <w:rsid w:val="008748D2"/>
    <w:rsid w:val="00874C35"/>
    <w:rsid w:val="008810F7"/>
    <w:rsid w:val="008827B9"/>
    <w:rsid w:val="0088282B"/>
    <w:rsid w:val="00883248"/>
    <w:rsid w:val="00886D15"/>
    <w:rsid w:val="00887DA4"/>
    <w:rsid w:val="00891A7E"/>
    <w:rsid w:val="00896636"/>
    <w:rsid w:val="0089762C"/>
    <w:rsid w:val="008A1232"/>
    <w:rsid w:val="008A1D5C"/>
    <w:rsid w:val="008B32D8"/>
    <w:rsid w:val="008D00FC"/>
    <w:rsid w:val="008D2DC8"/>
    <w:rsid w:val="008D4989"/>
    <w:rsid w:val="008D73AE"/>
    <w:rsid w:val="008E13AD"/>
    <w:rsid w:val="008E5884"/>
    <w:rsid w:val="008E6B30"/>
    <w:rsid w:val="008E6E34"/>
    <w:rsid w:val="008F2F33"/>
    <w:rsid w:val="008F5F8B"/>
    <w:rsid w:val="0090251C"/>
    <w:rsid w:val="0090599C"/>
    <w:rsid w:val="0091383C"/>
    <w:rsid w:val="00913E51"/>
    <w:rsid w:val="009217B4"/>
    <w:rsid w:val="00922642"/>
    <w:rsid w:val="00932898"/>
    <w:rsid w:val="00936459"/>
    <w:rsid w:val="00940235"/>
    <w:rsid w:val="009440C1"/>
    <w:rsid w:val="0095630D"/>
    <w:rsid w:val="00965590"/>
    <w:rsid w:val="00965D94"/>
    <w:rsid w:val="00966C06"/>
    <w:rsid w:val="0097051B"/>
    <w:rsid w:val="00970E05"/>
    <w:rsid w:val="00970E0E"/>
    <w:rsid w:val="0097267B"/>
    <w:rsid w:val="00976E9D"/>
    <w:rsid w:val="00985DFE"/>
    <w:rsid w:val="0098631F"/>
    <w:rsid w:val="009960B7"/>
    <w:rsid w:val="00996F21"/>
    <w:rsid w:val="009A33FC"/>
    <w:rsid w:val="009A4EA0"/>
    <w:rsid w:val="009A72F5"/>
    <w:rsid w:val="009B0D65"/>
    <w:rsid w:val="009B3285"/>
    <w:rsid w:val="009B5D32"/>
    <w:rsid w:val="009B641D"/>
    <w:rsid w:val="009C005A"/>
    <w:rsid w:val="009C5506"/>
    <w:rsid w:val="009D1C43"/>
    <w:rsid w:val="009E4C53"/>
    <w:rsid w:val="009E61DE"/>
    <w:rsid w:val="009E6911"/>
    <w:rsid w:val="009E7186"/>
    <w:rsid w:val="009F0F53"/>
    <w:rsid w:val="009F1D76"/>
    <w:rsid w:val="009F234D"/>
    <w:rsid w:val="00A045A4"/>
    <w:rsid w:val="00A04BEC"/>
    <w:rsid w:val="00A05BC4"/>
    <w:rsid w:val="00A06E00"/>
    <w:rsid w:val="00A102B4"/>
    <w:rsid w:val="00A12BDE"/>
    <w:rsid w:val="00A25917"/>
    <w:rsid w:val="00A25BE6"/>
    <w:rsid w:val="00A30F10"/>
    <w:rsid w:val="00A34DD3"/>
    <w:rsid w:val="00A40F7F"/>
    <w:rsid w:val="00A429D4"/>
    <w:rsid w:val="00A51D10"/>
    <w:rsid w:val="00A544FB"/>
    <w:rsid w:val="00A601DE"/>
    <w:rsid w:val="00A613B6"/>
    <w:rsid w:val="00A62923"/>
    <w:rsid w:val="00A737E5"/>
    <w:rsid w:val="00A8131C"/>
    <w:rsid w:val="00A915D6"/>
    <w:rsid w:val="00A91CB1"/>
    <w:rsid w:val="00A94F71"/>
    <w:rsid w:val="00A954DA"/>
    <w:rsid w:val="00A95D6D"/>
    <w:rsid w:val="00AA186D"/>
    <w:rsid w:val="00AA3801"/>
    <w:rsid w:val="00AA6F56"/>
    <w:rsid w:val="00AA708E"/>
    <w:rsid w:val="00AB2CCB"/>
    <w:rsid w:val="00AB6E33"/>
    <w:rsid w:val="00AB758C"/>
    <w:rsid w:val="00AC1787"/>
    <w:rsid w:val="00AD3EFC"/>
    <w:rsid w:val="00AD493D"/>
    <w:rsid w:val="00AE2B82"/>
    <w:rsid w:val="00AE5E9A"/>
    <w:rsid w:val="00AF0C37"/>
    <w:rsid w:val="00B02359"/>
    <w:rsid w:val="00B02E0D"/>
    <w:rsid w:val="00B0371F"/>
    <w:rsid w:val="00B0735C"/>
    <w:rsid w:val="00B278A2"/>
    <w:rsid w:val="00B322C3"/>
    <w:rsid w:val="00B33B18"/>
    <w:rsid w:val="00B37AF6"/>
    <w:rsid w:val="00B42A5C"/>
    <w:rsid w:val="00B4649D"/>
    <w:rsid w:val="00B56E43"/>
    <w:rsid w:val="00B63916"/>
    <w:rsid w:val="00B643D9"/>
    <w:rsid w:val="00B65262"/>
    <w:rsid w:val="00B73457"/>
    <w:rsid w:val="00B74737"/>
    <w:rsid w:val="00B77F04"/>
    <w:rsid w:val="00B93E35"/>
    <w:rsid w:val="00B957C1"/>
    <w:rsid w:val="00BC27EC"/>
    <w:rsid w:val="00BC77FB"/>
    <w:rsid w:val="00BD167D"/>
    <w:rsid w:val="00BD5191"/>
    <w:rsid w:val="00BE096E"/>
    <w:rsid w:val="00BE44DD"/>
    <w:rsid w:val="00BE60A7"/>
    <w:rsid w:val="00C0410E"/>
    <w:rsid w:val="00C04BDE"/>
    <w:rsid w:val="00C06BD9"/>
    <w:rsid w:val="00C16517"/>
    <w:rsid w:val="00C209C7"/>
    <w:rsid w:val="00C23F68"/>
    <w:rsid w:val="00C25F8B"/>
    <w:rsid w:val="00C27E09"/>
    <w:rsid w:val="00C313D7"/>
    <w:rsid w:val="00C3407A"/>
    <w:rsid w:val="00C34435"/>
    <w:rsid w:val="00C3544D"/>
    <w:rsid w:val="00C359A7"/>
    <w:rsid w:val="00C36E8A"/>
    <w:rsid w:val="00C40D7F"/>
    <w:rsid w:val="00C43104"/>
    <w:rsid w:val="00C43161"/>
    <w:rsid w:val="00C46A8A"/>
    <w:rsid w:val="00C527C1"/>
    <w:rsid w:val="00C541B8"/>
    <w:rsid w:val="00C5425F"/>
    <w:rsid w:val="00C55C35"/>
    <w:rsid w:val="00C618F4"/>
    <w:rsid w:val="00C74284"/>
    <w:rsid w:val="00C77BF3"/>
    <w:rsid w:val="00C8684F"/>
    <w:rsid w:val="00C86AFB"/>
    <w:rsid w:val="00C909B2"/>
    <w:rsid w:val="00C91F37"/>
    <w:rsid w:val="00C94DE2"/>
    <w:rsid w:val="00CA12F1"/>
    <w:rsid w:val="00CA6D18"/>
    <w:rsid w:val="00CA735C"/>
    <w:rsid w:val="00CB1C5C"/>
    <w:rsid w:val="00CB2567"/>
    <w:rsid w:val="00CB4449"/>
    <w:rsid w:val="00CB5861"/>
    <w:rsid w:val="00CC29DB"/>
    <w:rsid w:val="00CD30D9"/>
    <w:rsid w:val="00CF3287"/>
    <w:rsid w:val="00D014A4"/>
    <w:rsid w:val="00D13C5C"/>
    <w:rsid w:val="00D17EF0"/>
    <w:rsid w:val="00D220FB"/>
    <w:rsid w:val="00D2595C"/>
    <w:rsid w:val="00D260FB"/>
    <w:rsid w:val="00D2736D"/>
    <w:rsid w:val="00D3720B"/>
    <w:rsid w:val="00D40502"/>
    <w:rsid w:val="00D43369"/>
    <w:rsid w:val="00D44480"/>
    <w:rsid w:val="00D4494B"/>
    <w:rsid w:val="00D46634"/>
    <w:rsid w:val="00D50E24"/>
    <w:rsid w:val="00D53D62"/>
    <w:rsid w:val="00D53F12"/>
    <w:rsid w:val="00D57D30"/>
    <w:rsid w:val="00D639C1"/>
    <w:rsid w:val="00D64A04"/>
    <w:rsid w:val="00D71A86"/>
    <w:rsid w:val="00D747BF"/>
    <w:rsid w:val="00D8220A"/>
    <w:rsid w:val="00D83702"/>
    <w:rsid w:val="00D8415F"/>
    <w:rsid w:val="00D958EA"/>
    <w:rsid w:val="00DA2BF5"/>
    <w:rsid w:val="00DA74D8"/>
    <w:rsid w:val="00DA7D7E"/>
    <w:rsid w:val="00DB7652"/>
    <w:rsid w:val="00DC01CE"/>
    <w:rsid w:val="00DC3DF3"/>
    <w:rsid w:val="00DC69F7"/>
    <w:rsid w:val="00DD0A32"/>
    <w:rsid w:val="00DD213B"/>
    <w:rsid w:val="00DD2FA9"/>
    <w:rsid w:val="00DD5BDE"/>
    <w:rsid w:val="00DE5E7C"/>
    <w:rsid w:val="00DF57EB"/>
    <w:rsid w:val="00E03E70"/>
    <w:rsid w:val="00E0587F"/>
    <w:rsid w:val="00E143F4"/>
    <w:rsid w:val="00E210C2"/>
    <w:rsid w:val="00E25D47"/>
    <w:rsid w:val="00E3353A"/>
    <w:rsid w:val="00E36720"/>
    <w:rsid w:val="00E37E8C"/>
    <w:rsid w:val="00E43115"/>
    <w:rsid w:val="00E53E66"/>
    <w:rsid w:val="00E5526E"/>
    <w:rsid w:val="00E6750B"/>
    <w:rsid w:val="00E67716"/>
    <w:rsid w:val="00E728F0"/>
    <w:rsid w:val="00E823A3"/>
    <w:rsid w:val="00E86182"/>
    <w:rsid w:val="00E955DC"/>
    <w:rsid w:val="00E95ADC"/>
    <w:rsid w:val="00E9610D"/>
    <w:rsid w:val="00EA2C2A"/>
    <w:rsid w:val="00EA4679"/>
    <w:rsid w:val="00EB5719"/>
    <w:rsid w:val="00EC2733"/>
    <w:rsid w:val="00EC7935"/>
    <w:rsid w:val="00EE4385"/>
    <w:rsid w:val="00EE4C20"/>
    <w:rsid w:val="00EE7491"/>
    <w:rsid w:val="00EF1B8D"/>
    <w:rsid w:val="00EF3BCE"/>
    <w:rsid w:val="00EF72BC"/>
    <w:rsid w:val="00F021EC"/>
    <w:rsid w:val="00F1279B"/>
    <w:rsid w:val="00F21734"/>
    <w:rsid w:val="00F245DC"/>
    <w:rsid w:val="00F24EAB"/>
    <w:rsid w:val="00F33511"/>
    <w:rsid w:val="00F35452"/>
    <w:rsid w:val="00F36EF8"/>
    <w:rsid w:val="00F374EC"/>
    <w:rsid w:val="00F37924"/>
    <w:rsid w:val="00F4456E"/>
    <w:rsid w:val="00F46B49"/>
    <w:rsid w:val="00F5253F"/>
    <w:rsid w:val="00F609FF"/>
    <w:rsid w:val="00F63A18"/>
    <w:rsid w:val="00F707EC"/>
    <w:rsid w:val="00F734AD"/>
    <w:rsid w:val="00F82AD8"/>
    <w:rsid w:val="00F87034"/>
    <w:rsid w:val="00F87EEB"/>
    <w:rsid w:val="00F929F5"/>
    <w:rsid w:val="00F97E2F"/>
    <w:rsid w:val="00FB0075"/>
    <w:rsid w:val="00FB01E6"/>
    <w:rsid w:val="00FB0652"/>
    <w:rsid w:val="00FB7271"/>
    <w:rsid w:val="00FC01DF"/>
    <w:rsid w:val="00FC05B4"/>
    <w:rsid w:val="00FC3CBE"/>
    <w:rsid w:val="00FD1F2B"/>
    <w:rsid w:val="00FD20A5"/>
    <w:rsid w:val="00FD22A2"/>
    <w:rsid w:val="00FD42F3"/>
    <w:rsid w:val="00FE3642"/>
    <w:rsid w:val="00FE7D90"/>
    <w:rsid w:val="00FF0C41"/>
    <w:rsid w:val="00FF6D44"/>
    <w:rsid w:val="3391D9E6"/>
    <w:rsid w:val="3A7F7191"/>
    <w:rsid w:val="496A42EF"/>
    <w:rsid w:val="6563E5AB"/>
    <w:rsid w:val="66F23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BCBDAF"/>
  <w15:docId w15:val="{7F55D993-1239-4815-A7D3-52E8FEFE2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88E"/>
    <w:pPr>
      <w:spacing w:after="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link w:val="Heading1Char"/>
    <w:uiPriority w:val="9"/>
    <w:qFormat/>
    <w:rsid w:val="00C40D7F"/>
    <w:pPr>
      <w:spacing w:before="60" w:after="180"/>
      <w:outlineLvl w:val="0"/>
    </w:pPr>
    <w:rPr>
      <w:rFonts w:ascii="Times New Roman" w:eastAsia="Times New Roman" w:hAnsi="Times New Roman" w:cs="Times New Roman"/>
      <w:b/>
      <w:bCs/>
      <w:color w:val="002266"/>
      <w:kern w:val="36"/>
      <w:sz w:val="34"/>
      <w:szCs w:val="34"/>
    </w:rPr>
  </w:style>
  <w:style w:type="paragraph" w:styleId="Heading2">
    <w:name w:val="heading 2"/>
    <w:basedOn w:val="Normal"/>
    <w:link w:val="Heading2Char"/>
    <w:uiPriority w:val="9"/>
    <w:qFormat/>
    <w:rsid w:val="00C40D7F"/>
    <w:pPr>
      <w:spacing w:before="60" w:after="180"/>
      <w:outlineLvl w:val="1"/>
    </w:pPr>
    <w:rPr>
      <w:rFonts w:ascii="Times New Roman" w:eastAsia="Times New Roman" w:hAnsi="Times New Roman" w:cs="Times New Roman"/>
      <w:b/>
      <w:bCs/>
      <w:color w:val="00226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706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00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00FC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8D00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00FC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2E0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E0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0D7F"/>
    <w:rPr>
      <w:rFonts w:ascii="Times New Roman" w:eastAsia="Times New Roman" w:hAnsi="Times New Roman" w:cs="Times New Roman"/>
      <w:b/>
      <w:bCs/>
      <w:color w:val="002266"/>
      <w:kern w:val="36"/>
      <w:sz w:val="34"/>
      <w:szCs w:val="34"/>
    </w:rPr>
  </w:style>
  <w:style w:type="character" w:customStyle="1" w:styleId="Heading2Char">
    <w:name w:val="Heading 2 Char"/>
    <w:basedOn w:val="DefaultParagraphFont"/>
    <w:link w:val="Heading2"/>
    <w:uiPriority w:val="9"/>
    <w:rsid w:val="00C40D7F"/>
    <w:rPr>
      <w:rFonts w:ascii="Times New Roman" w:eastAsia="Times New Roman" w:hAnsi="Times New Roman" w:cs="Times New Roman"/>
      <w:b/>
      <w:bCs/>
      <w:color w:val="002266"/>
      <w:sz w:val="26"/>
      <w:szCs w:val="26"/>
    </w:rPr>
  </w:style>
  <w:style w:type="paragraph" w:styleId="NormalWeb">
    <w:name w:val="Normal (Web)"/>
    <w:basedOn w:val="Normal"/>
    <w:uiPriority w:val="99"/>
    <w:unhideWhenUsed/>
    <w:rsid w:val="00C40D7F"/>
    <w:pPr>
      <w:spacing w:before="100" w:beforeAutospacing="1" w:after="240"/>
    </w:pPr>
    <w:rPr>
      <w:rFonts w:ascii="Times New Roman" w:eastAsia="Times New Roman" w:hAnsi="Times New Roman" w:cs="Times New Roman"/>
      <w:sz w:val="22"/>
    </w:rPr>
  </w:style>
  <w:style w:type="character" w:customStyle="1" w:styleId="pagecontents1">
    <w:name w:val="pagecontents1"/>
    <w:basedOn w:val="DefaultParagraphFont"/>
    <w:rsid w:val="004B1FC8"/>
    <w:rPr>
      <w:rFonts w:ascii="Verdana" w:hAnsi="Verdana"/>
      <w:color w:val="000000"/>
      <w:sz w:val="17"/>
      <w:szCs w:val="17"/>
    </w:rPr>
  </w:style>
  <w:style w:type="paragraph" w:styleId="BodyTextIndent">
    <w:name w:val="Body Text Indent"/>
    <w:basedOn w:val="Normal"/>
    <w:link w:val="BodyTextIndentChar"/>
    <w:rsid w:val="004B1FC8"/>
    <w:pPr>
      <w:tabs>
        <w:tab w:val="left" w:pos="8460"/>
      </w:tabs>
      <w:spacing w:line="360" w:lineRule="auto"/>
      <w:ind w:left="-180"/>
      <w:jc w:val="both"/>
    </w:pPr>
    <w:rPr>
      <w:rFonts w:eastAsia="Times New Roman" w:cs="Arial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4B1FC8"/>
    <w:rPr>
      <w:rFonts w:ascii="Arial" w:eastAsia="Times New Roman" w:hAnsi="Arial" w:cs="Arial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37065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character" w:styleId="Strong">
    <w:name w:val="Strong"/>
    <w:basedOn w:val="DefaultParagraphFont"/>
    <w:uiPriority w:val="22"/>
    <w:qFormat/>
    <w:rsid w:val="00537065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B3285"/>
    <w:rPr>
      <w:color w:val="800080" w:themeColor="followedHyperlink"/>
      <w:u w:val="single"/>
    </w:rPr>
  </w:style>
  <w:style w:type="character" w:customStyle="1" w:styleId="apple-style-span">
    <w:name w:val="apple-style-span"/>
    <w:rsid w:val="00190BAB"/>
  </w:style>
  <w:style w:type="paragraph" w:styleId="ListParagraph">
    <w:name w:val="List Paragraph"/>
    <w:basedOn w:val="Normal"/>
    <w:uiPriority w:val="34"/>
    <w:qFormat/>
    <w:rsid w:val="00C36E8A"/>
    <w:pPr>
      <w:ind w:left="720"/>
      <w:contextualSpacing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9D1C43"/>
    <w:rPr>
      <w:color w:val="0000FF"/>
      <w:u w:val="single"/>
    </w:rPr>
  </w:style>
  <w:style w:type="paragraph" w:styleId="NoSpacing">
    <w:name w:val="No Spacing"/>
    <w:uiPriority w:val="1"/>
    <w:qFormat/>
    <w:rsid w:val="00CB5861"/>
    <w:pPr>
      <w:spacing w:after="0" w:line="240" w:lineRule="auto"/>
    </w:pPr>
  </w:style>
  <w:style w:type="paragraph" w:customStyle="1" w:styleId="Body">
    <w:name w:val="Body"/>
    <w:rsid w:val="00CB586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</w:rPr>
  </w:style>
  <w:style w:type="character" w:customStyle="1" w:styleId="highlight">
    <w:name w:val="highlight"/>
    <w:basedOn w:val="DefaultParagraphFont"/>
    <w:rsid w:val="0078279A"/>
  </w:style>
  <w:style w:type="character" w:customStyle="1" w:styleId="apple-converted-space">
    <w:name w:val="apple-converted-space"/>
    <w:basedOn w:val="DefaultParagraphFont"/>
    <w:rsid w:val="008A1232"/>
  </w:style>
  <w:style w:type="paragraph" w:styleId="PlainText">
    <w:name w:val="Plain Text"/>
    <w:basedOn w:val="Normal"/>
    <w:link w:val="PlainTextChar"/>
    <w:uiPriority w:val="99"/>
    <w:unhideWhenUsed/>
    <w:rsid w:val="001D22A0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D22A0"/>
    <w:rPr>
      <w:rFonts w:ascii="Calibri" w:hAnsi="Calibri"/>
      <w:szCs w:val="21"/>
    </w:rPr>
  </w:style>
  <w:style w:type="paragraph" w:customStyle="1" w:styleId="Normal1">
    <w:name w:val="Normal1"/>
    <w:rsid w:val="00417FD0"/>
    <w:pPr>
      <w:spacing w:after="0"/>
    </w:pPr>
    <w:rPr>
      <w:rFonts w:ascii="Arial" w:eastAsia="Times New Roman" w:hAnsi="Arial" w:cs="Arial"/>
      <w:color w:val="000000"/>
      <w:szCs w:val="24"/>
    </w:rPr>
  </w:style>
  <w:style w:type="table" w:styleId="TableGrid">
    <w:name w:val="Table Grid"/>
    <w:basedOn w:val="TableNormal"/>
    <w:uiPriority w:val="59"/>
    <w:rsid w:val="00D260FB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agecontents">
    <w:name w:val="pagecontents"/>
    <w:basedOn w:val="DefaultParagraphFont"/>
    <w:rsid w:val="00FC01DF"/>
  </w:style>
  <w:style w:type="character" w:styleId="SubtleEmphasis">
    <w:name w:val="Subtle Emphasis"/>
    <w:basedOn w:val="DefaultParagraphFont"/>
    <w:uiPriority w:val="19"/>
    <w:qFormat/>
    <w:rsid w:val="00A737E5"/>
    <w:rPr>
      <w:i/>
      <w:iCs/>
      <w:color w:val="404040" w:themeColor="text1" w:themeTint="BF"/>
    </w:rPr>
  </w:style>
  <w:style w:type="paragraph" w:customStyle="1" w:styleId="ColorfulList-Accent11">
    <w:name w:val="Colorful List - Accent 11"/>
    <w:basedOn w:val="Normal"/>
    <w:uiPriority w:val="34"/>
    <w:qFormat/>
    <w:rsid w:val="00371669"/>
    <w:pPr>
      <w:ind w:left="720"/>
      <w:contextualSpacing/>
    </w:pPr>
    <w:rPr>
      <w:rFonts w:ascii="Cambria" w:eastAsia="MS Mincho" w:hAnsi="Cambria" w:cs="Times New Roman"/>
      <w:szCs w:val="24"/>
    </w:rPr>
  </w:style>
  <w:style w:type="paragraph" w:customStyle="1" w:styleId="Label">
    <w:name w:val="Label"/>
    <w:rsid w:val="00A95D6D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240" w:lineRule="auto"/>
      <w:outlineLvl w:val="0"/>
    </w:pPr>
    <w:rPr>
      <w:rFonts w:ascii="Cambria" w:eastAsia="Cambria" w:hAnsi="Cambria" w:cs="Cambria"/>
      <w:color w:val="000000"/>
      <w:sz w:val="36"/>
      <w:szCs w:val="36"/>
      <w:bdr w:val="nil"/>
    </w:rPr>
  </w:style>
  <w:style w:type="paragraph" w:customStyle="1" w:styleId="wordwrap1">
    <w:name w:val="wordwrap1"/>
    <w:basedOn w:val="Normal"/>
    <w:rsid w:val="00B33B18"/>
    <w:pPr>
      <w:spacing w:before="100" w:beforeAutospacing="1" w:after="100" w:afterAutospacing="1"/>
    </w:pPr>
    <w:rPr>
      <w:rFonts w:eastAsia="Times New Roman" w:cs="Arial"/>
      <w:color w:val="333333"/>
      <w:szCs w:val="24"/>
    </w:rPr>
  </w:style>
  <w:style w:type="paragraph" w:customStyle="1" w:styleId="Default">
    <w:name w:val="Default"/>
    <w:rsid w:val="004601A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s1">
    <w:name w:val="s1"/>
    <w:basedOn w:val="DefaultParagraphFont"/>
    <w:rsid w:val="00F021EC"/>
  </w:style>
  <w:style w:type="character" w:customStyle="1" w:styleId="tx">
    <w:name w:val="tx"/>
    <w:basedOn w:val="DefaultParagraphFont"/>
    <w:rsid w:val="00752277"/>
  </w:style>
  <w:style w:type="paragraph" w:customStyle="1" w:styleId="p1">
    <w:name w:val="p1"/>
    <w:basedOn w:val="Normal"/>
    <w:rsid w:val="00B4649D"/>
    <w:rPr>
      <w:rFonts w:ascii="Helvetica" w:eastAsia="Times New Roman" w:hAnsi="Helvetica" w:cs="Times New Roman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93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871844">
              <w:marLeft w:val="0"/>
              <w:marRight w:val="0"/>
              <w:marTop w:val="0"/>
              <w:marBottom w:val="0"/>
              <w:divBdr>
                <w:top w:val="single" w:sz="4" w:space="0" w:color="EEEEDD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593415">
                  <w:marLeft w:val="1944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168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4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13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164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7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11867d-41fb-4d52-92ed-7b795c908b1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229D225CEDCD44B20572319A55FA82" ma:contentTypeVersion="10" ma:contentTypeDescription="Create a new document." ma:contentTypeScope="" ma:versionID="faa487171dcb0049459ceef26a7d065f">
  <xsd:schema xmlns:xsd="http://www.w3.org/2001/XMLSchema" xmlns:xs="http://www.w3.org/2001/XMLSchema" xmlns:p="http://schemas.microsoft.com/office/2006/metadata/properties" xmlns:ns2="3411867d-41fb-4d52-92ed-7b795c908b1d" targetNamespace="http://schemas.microsoft.com/office/2006/metadata/properties" ma:root="true" ma:fieldsID="091f3a751bff17727544c33891972548" ns2:_="">
    <xsd:import namespace="3411867d-41fb-4d52-92ed-7b795c908b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11867d-41fb-4d52-92ed-7b795c908b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b2c965b-d860-41d6-b67e-2baa6ffbc59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BBAB9C-121C-4492-9BA8-811C11E70E29}">
  <ds:schemaRefs>
    <ds:schemaRef ds:uri="http://schemas.microsoft.com/office/2006/metadata/properties"/>
    <ds:schemaRef ds:uri="http://schemas.microsoft.com/office/infopath/2007/PartnerControls"/>
    <ds:schemaRef ds:uri="3411867d-41fb-4d52-92ed-7b795c908b1d"/>
  </ds:schemaRefs>
</ds:datastoreItem>
</file>

<file path=customXml/itemProps2.xml><?xml version="1.0" encoding="utf-8"?>
<ds:datastoreItem xmlns:ds="http://schemas.openxmlformats.org/officeDocument/2006/customXml" ds:itemID="{E8C5A822-53B6-4B76-BB3C-C11D75BA05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3E3A61-F3E8-4D44-9F42-CE0A220357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11867d-41fb-4d52-92ed-7b795c908b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089E49-5CC7-4FB1-9985-C61487A716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9</Words>
  <Characters>1023</Characters>
  <Application>Microsoft Office Word</Application>
  <DocSecurity>0</DocSecurity>
  <Lines>8</Lines>
  <Paragraphs>2</Paragraphs>
  <ScaleCrop>false</ScaleCrop>
  <Company>Baylor College of Medicine</Company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zzell</dc:creator>
  <cp:lastModifiedBy>Howell, Arlincia Ned</cp:lastModifiedBy>
  <cp:revision>4</cp:revision>
  <cp:lastPrinted>2014-02-07T19:46:00Z</cp:lastPrinted>
  <dcterms:created xsi:type="dcterms:W3CDTF">2025-09-24T20:55:00Z</dcterms:created>
  <dcterms:modified xsi:type="dcterms:W3CDTF">2025-09-24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229D225CEDCD44B20572319A55FA82</vt:lpwstr>
  </property>
</Properties>
</file>